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0D9661B1" w:rsidR="005B05B9" w:rsidRPr="005B05B9" w:rsidRDefault="00087B84" w:rsidP="005B05B9">
      <w:pPr>
        <w:pStyle w:val="Heading1"/>
        <w:jc w:val="center"/>
        <w:rPr>
          <w:lang w:val="bg-BG"/>
        </w:rPr>
      </w:pPr>
      <w:bookmarkStart w:id="0" w:name="_Toc211706752"/>
      <w:r>
        <w:rPr>
          <w:lang w:val="bg-BG"/>
        </w:rPr>
        <w:t xml:space="preserve">Лаб: </w:t>
      </w:r>
      <w:r w:rsidR="005B05B9" w:rsidRPr="005B05B9">
        <w:rPr>
          <w:lang w:val="bg-BG"/>
        </w:rPr>
        <w:t xml:space="preserve">Първи стъпки в </w:t>
      </w:r>
      <w:r w:rsidR="005B05B9" w:rsidRPr="005B05B9">
        <w:rPr>
          <w:noProof/>
          <w:lang w:val="bg-BG"/>
        </w:rPr>
        <w:t>програмирането</w:t>
      </w:r>
      <w:bookmarkEnd w:id="0"/>
    </w:p>
    <w:p w14:paraId="038CE1BE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5701A">
          <w:rPr>
            <w:rStyle w:val="Hyperlink"/>
            <w:lang w:val="bg-BG"/>
          </w:rPr>
          <w:t>"</w:t>
        </w:r>
        <w:r w:rsidRPr="005B05B9">
          <w:rPr>
            <w:rStyle w:val="Hyperlink"/>
            <w:lang w:val="bg-BG"/>
          </w:rPr>
          <w:t>Основи на програмирането</w:t>
        </w:r>
        <w:r w:rsidRPr="0085701A">
          <w:rPr>
            <w:rStyle w:val="Hyperlink"/>
            <w:lang w:val="bg-BG"/>
          </w:rPr>
          <w:t xml:space="preserve">" @ </w:t>
        </w:r>
        <w:r w:rsidRPr="005B05B9">
          <w:rPr>
            <w:rStyle w:val="Hyperlink"/>
            <w:noProof/>
            <w:lang w:val="bg-BG"/>
          </w:rPr>
          <w:t>СофтУни</w:t>
        </w:r>
      </w:hyperlink>
      <w:r w:rsidRPr="0085701A">
        <w:rPr>
          <w:lang w:val="bg-BG"/>
        </w:rPr>
        <w:t>.</w:t>
      </w:r>
    </w:p>
    <w:p w14:paraId="59A3B628" w14:textId="77777777" w:rsidR="003D7FF0" w:rsidRDefault="005B05B9" w:rsidP="008B72D9">
      <w:pPr>
        <w:spacing w:before="40" w:after="40"/>
        <w:jc w:val="center"/>
      </w:pPr>
      <w:r w:rsidRPr="005B05B9">
        <w:rPr>
          <w:lang w:val="bg-BG"/>
        </w:rPr>
        <w:t xml:space="preserve">Тествайте решенията си в </w:t>
      </w:r>
      <w:r w:rsidRPr="005B05B9">
        <w:rPr>
          <w:b/>
        </w:rPr>
        <w:t>judge</w:t>
      </w:r>
      <w:r w:rsidRPr="00B84926">
        <w:rPr>
          <w:b/>
          <w:lang w:val="bg-BG"/>
        </w:rPr>
        <w:t xml:space="preserve"> </w:t>
      </w:r>
      <w:r w:rsidRPr="005B05B9">
        <w:rPr>
          <w:b/>
          <w:lang w:val="bg-BG"/>
        </w:rPr>
        <w:t>системата</w:t>
      </w:r>
      <w:r w:rsidRPr="00B84926">
        <w:rPr>
          <w:lang w:val="bg-BG"/>
        </w:rPr>
        <w:t>:</w:t>
      </w:r>
    </w:p>
    <w:p w14:paraId="6825320A" w14:textId="78D6CDA5" w:rsidR="008B72D9" w:rsidRDefault="00000000" w:rsidP="008B72D9">
      <w:pPr>
        <w:spacing w:before="40" w:after="40"/>
        <w:jc w:val="center"/>
        <w:rPr>
          <w:rStyle w:val="Hyperlink"/>
        </w:rPr>
      </w:pPr>
      <w:hyperlink r:id="rId9" w:history="1">
        <w:r w:rsidR="003D7FF0" w:rsidRPr="00B72A4F">
          <w:rPr>
            <w:rStyle w:val="Hyperlink"/>
          </w:rPr>
          <w:t>https://alpha.judge.softuni.org/contests/first-steps-in-coding-lab/2339</w:t>
        </w:r>
      </w:hyperlink>
    </w:p>
    <w:p w14:paraId="7D05E7A7" w14:textId="3C7BE554" w:rsidR="00F774CC" w:rsidRDefault="00F774CC">
      <w:pPr>
        <w:pStyle w:val="TOC1"/>
        <w:tabs>
          <w:tab w:val="right" w:leader="dot" w:pos="10425"/>
        </w:tabs>
        <w:rPr>
          <w:noProof/>
        </w:rPr>
      </w:pPr>
      <w:r>
        <w:rPr>
          <w:lang w:val="bg-BG"/>
        </w:rPr>
        <w:fldChar w:fldCharType="begin"/>
      </w:r>
      <w:r>
        <w:rPr>
          <w:lang w:val="bg-BG"/>
        </w:rPr>
        <w:instrText xml:space="preserve"> TOC \o "1-2" \h \z \u </w:instrText>
      </w:r>
      <w:r>
        <w:rPr>
          <w:lang w:val="bg-BG"/>
        </w:rPr>
        <w:fldChar w:fldCharType="separate"/>
      </w:r>
      <w:hyperlink w:anchor="_Toc211706752" w:history="1">
        <w:r w:rsidRPr="004A42BE">
          <w:rPr>
            <w:rStyle w:val="Hyperlink"/>
            <w:noProof/>
            <w:lang w:val="bg-BG"/>
          </w:rPr>
          <w:t>Лаб: Първи стъпки в програмиранет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06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694FFE1" w14:textId="4FAA6E10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53" w:history="1">
        <w:r w:rsidR="00F774CC" w:rsidRPr="004A42BE">
          <w:rPr>
            <w:rStyle w:val="Hyperlink"/>
            <w:noProof/>
            <w:lang w:val="bg-BG"/>
          </w:rPr>
          <w:t>1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 xml:space="preserve">Конзолна програма </w:t>
        </w:r>
        <w:r w:rsidR="00F774CC" w:rsidRPr="004A42BE">
          <w:rPr>
            <w:rStyle w:val="Hyperlink"/>
            <w:noProof/>
          </w:rPr>
          <w:t>"Hello SoftUni"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53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1</w:t>
        </w:r>
        <w:r w:rsidR="00F774CC">
          <w:rPr>
            <w:noProof/>
            <w:webHidden/>
          </w:rPr>
          <w:fldChar w:fldCharType="end"/>
        </w:r>
      </w:hyperlink>
    </w:p>
    <w:p w14:paraId="7D2951A5" w14:textId="2843547C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54" w:history="1">
        <w:r w:rsidR="00F774CC" w:rsidRPr="004A42BE">
          <w:rPr>
            <w:rStyle w:val="Hyperlink"/>
            <w:noProof/>
            <w:lang w:val="bg-BG"/>
          </w:rPr>
          <w:t>2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 xml:space="preserve">Числата от </w:t>
        </w:r>
        <w:r w:rsidR="00F774CC" w:rsidRPr="004A42BE">
          <w:rPr>
            <w:rStyle w:val="Hyperlink"/>
            <w:noProof/>
          </w:rPr>
          <w:t xml:space="preserve">1 </w:t>
        </w:r>
        <w:r w:rsidR="00F774CC" w:rsidRPr="004A42BE">
          <w:rPr>
            <w:rStyle w:val="Hyperlink"/>
            <w:noProof/>
            <w:lang w:val="bg-BG"/>
          </w:rPr>
          <w:t xml:space="preserve">до </w:t>
        </w:r>
        <w:r w:rsidR="00F774CC" w:rsidRPr="004A42BE">
          <w:rPr>
            <w:rStyle w:val="Hyperlink"/>
            <w:noProof/>
          </w:rPr>
          <w:t>10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54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3</w:t>
        </w:r>
        <w:r w:rsidR="00F774CC">
          <w:rPr>
            <w:noProof/>
            <w:webHidden/>
          </w:rPr>
          <w:fldChar w:fldCharType="end"/>
        </w:r>
      </w:hyperlink>
    </w:p>
    <w:p w14:paraId="352E3143" w14:textId="1A3409A7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55" w:history="1">
        <w:r w:rsidR="00F774CC" w:rsidRPr="004A42BE">
          <w:rPr>
            <w:rStyle w:val="Hyperlink"/>
            <w:noProof/>
            <w:lang w:val="bg-BG"/>
          </w:rPr>
          <w:t>3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>Пресмятане на лице на правоъгълник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55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3</w:t>
        </w:r>
        <w:r w:rsidR="00F774CC">
          <w:rPr>
            <w:noProof/>
            <w:webHidden/>
          </w:rPr>
          <w:fldChar w:fldCharType="end"/>
        </w:r>
      </w:hyperlink>
    </w:p>
    <w:p w14:paraId="482496CE" w14:textId="4897C0F2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56" w:history="1">
        <w:r w:rsidR="00F774CC" w:rsidRPr="004A42BE">
          <w:rPr>
            <w:rStyle w:val="Hyperlink"/>
            <w:noProof/>
            <w:lang w:val="bg-BG"/>
          </w:rPr>
          <w:t>4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>Конвертор: инчове към сантиметри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56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4</w:t>
        </w:r>
        <w:r w:rsidR="00F774CC">
          <w:rPr>
            <w:noProof/>
            <w:webHidden/>
          </w:rPr>
          <w:fldChar w:fldCharType="end"/>
        </w:r>
      </w:hyperlink>
    </w:p>
    <w:p w14:paraId="3EBA30E8" w14:textId="0EC7A031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57" w:history="1">
        <w:r w:rsidR="00F774CC" w:rsidRPr="004A42BE">
          <w:rPr>
            <w:rStyle w:val="Hyperlink"/>
            <w:noProof/>
            <w:lang w:val="bg-BG"/>
          </w:rPr>
          <w:t>5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>Поздрав по име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57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5</w:t>
        </w:r>
        <w:r w:rsidR="00F774CC">
          <w:rPr>
            <w:noProof/>
            <w:webHidden/>
          </w:rPr>
          <w:fldChar w:fldCharType="end"/>
        </w:r>
      </w:hyperlink>
    </w:p>
    <w:p w14:paraId="07F3067B" w14:textId="49CC5E36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58" w:history="1">
        <w:r w:rsidR="00F774CC" w:rsidRPr="004A42BE">
          <w:rPr>
            <w:rStyle w:val="Hyperlink"/>
            <w:noProof/>
            <w:lang w:val="bg-BG"/>
          </w:rPr>
          <w:t>6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>Съединяване на текст и числа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58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6</w:t>
        </w:r>
        <w:r w:rsidR="00F774CC">
          <w:rPr>
            <w:noProof/>
            <w:webHidden/>
          </w:rPr>
          <w:fldChar w:fldCharType="end"/>
        </w:r>
      </w:hyperlink>
    </w:p>
    <w:p w14:paraId="114C5A21" w14:textId="0445CF18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59" w:history="1">
        <w:r w:rsidR="00F774CC" w:rsidRPr="004A42BE">
          <w:rPr>
            <w:rStyle w:val="Hyperlink"/>
            <w:noProof/>
            <w:lang w:val="bg-BG"/>
          </w:rPr>
          <w:t>7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>Изготвяне на проекти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59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8</w:t>
        </w:r>
        <w:r w:rsidR="00F774CC">
          <w:rPr>
            <w:noProof/>
            <w:webHidden/>
          </w:rPr>
          <w:fldChar w:fldCharType="end"/>
        </w:r>
      </w:hyperlink>
    </w:p>
    <w:p w14:paraId="392A555E" w14:textId="2E834E83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60" w:history="1">
        <w:r w:rsidR="00F774CC" w:rsidRPr="004A42BE">
          <w:rPr>
            <w:rStyle w:val="Hyperlink"/>
            <w:noProof/>
            <w:lang w:val="bg-BG"/>
          </w:rPr>
          <w:t>8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>Зоомагазин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60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9</w:t>
        </w:r>
        <w:r w:rsidR="00F774CC">
          <w:rPr>
            <w:noProof/>
            <w:webHidden/>
          </w:rPr>
          <w:fldChar w:fldCharType="end"/>
        </w:r>
      </w:hyperlink>
    </w:p>
    <w:p w14:paraId="2819C586" w14:textId="6FB7BC2F" w:rsidR="00F774CC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761" w:history="1">
        <w:r w:rsidR="00F774CC" w:rsidRPr="004A42BE">
          <w:rPr>
            <w:rStyle w:val="Hyperlink"/>
            <w:noProof/>
            <w:lang w:val="bg-BG"/>
          </w:rPr>
          <w:t>9.</w:t>
        </w:r>
        <w:r w:rsidR="00F774CC">
          <w:rPr>
            <w:noProof/>
          </w:rPr>
          <w:tab/>
        </w:r>
        <w:r w:rsidR="00F774CC" w:rsidRPr="004A42BE">
          <w:rPr>
            <w:rStyle w:val="Hyperlink"/>
            <w:noProof/>
            <w:lang w:val="bg-BG"/>
          </w:rPr>
          <w:t>Озеленяване на дворове</w:t>
        </w:r>
        <w:r w:rsidR="00F774CC">
          <w:rPr>
            <w:noProof/>
            <w:webHidden/>
          </w:rPr>
          <w:tab/>
        </w:r>
        <w:r w:rsidR="00F774CC">
          <w:rPr>
            <w:noProof/>
            <w:webHidden/>
          </w:rPr>
          <w:fldChar w:fldCharType="begin"/>
        </w:r>
        <w:r w:rsidR="00F774CC">
          <w:rPr>
            <w:noProof/>
            <w:webHidden/>
          </w:rPr>
          <w:instrText xml:space="preserve"> PAGEREF _Toc211706761 \h </w:instrText>
        </w:r>
        <w:r w:rsidR="00F774CC">
          <w:rPr>
            <w:noProof/>
            <w:webHidden/>
          </w:rPr>
        </w:r>
        <w:r w:rsidR="00F774CC">
          <w:rPr>
            <w:noProof/>
            <w:webHidden/>
          </w:rPr>
          <w:fldChar w:fldCharType="separate"/>
        </w:r>
        <w:r w:rsidR="001852C7">
          <w:rPr>
            <w:noProof/>
            <w:webHidden/>
          </w:rPr>
          <w:t>9</w:t>
        </w:r>
        <w:r w:rsidR="00F774CC">
          <w:rPr>
            <w:noProof/>
            <w:webHidden/>
          </w:rPr>
          <w:fldChar w:fldCharType="end"/>
        </w:r>
      </w:hyperlink>
    </w:p>
    <w:p w14:paraId="2EB3EFE9" w14:textId="7FBB7F5E" w:rsidR="00F774CC" w:rsidRPr="00382044" w:rsidRDefault="00F774CC" w:rsidP="008B72D9">
      <w:pPr>
        <w:spacing w:before="40" w:after="40"/>
        <w:jc w:val="center"/>
        <w:rPr>
          <w:lang w:val="bg-BG"/>
        </w:rPr>
      </w:pPr>
      <w:r>
        <w:rPr>
          <w:lang w:val="bg-BG"/>
        </w:rPr>
        <w:fldChar w:fldCharType="end"/>
      </w:r>
    </w:p>
    <w:p w14:paraId="3EEC7578" w14:textId="77777777" w:rsidR="005B05B9" w:rsidRPr="005B05B9" w:rsidRDefault="005B05B9" w:rsidP="00271FC8">
      <w:pPr>
        <w:pStyle w:val="Heading2"/>
        <w:numPr>
          <w:ilvl w:val="0"/>
          <w:numId w:val="2"/>
        </w:numPr>
        <w:rPr>
          <w:lang w:val="bg-BG"/>
        </w:rPr>
      </w:pPr>
      <w:bookmarkStart w:id="1" w:name="_Toc211706753"/>
      <w:r w:rsidRPr="005B05B9">
        <w:rPr>
          <w:lang w:val="bg-BG"/>
        </w:rPr>
        <w:t xml:space="preserve">Конзолна програма </w:t>
      </w:r>
      <w:r w:rsidRPr="005B05B9">
        <w:t xml:space="preserve">"Hello </w:t>
      </w:r>
      <w:r w:rsidRPr="005B05B9">
        <w:rPr>
          <w:noProof/>
        </w:rPr>
        <w:t>SoftUni</w:t>
      </w:r>
      <w:r w:rsidRPr="005B05B9">
        <w:t>"</w:t>
      </w:r>
      <w:bookmarkEnd w:id="1"/>
    </w:p>
    <w:p w14:paraId="10634427" w14:textId="002E41B0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rPr>
          <w:b/>
          <w:lang w:val="bg-BG"/>
        </w:rPr>
        <w:t xml:space="preserve">конзолна </w:t>
      </w:r>
      <w:r w:rsidRPr="005B05B9">
        <w:rPr>
          <w:b/>
        </w:rPr>
        <w:t>C</w:t>
      </w:r>
      <w:r w:rsidRPr="00B84926">
        <w:rPr>
          <w:b/>
          <w:lang w:val="bg-BG"/>
        </w:rPr>
        <w:t xml:space="preserve"># </w:t>
      </w:r>
      <w:r w:rsidRPr="005B05B9">
        <w:rPr>
          <w:b/>
          <w:lang w:val="bg-BG"/>
        </w:rPr>
        <w:t>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отпечатва текста </w:t>
      </w:r>
      <w:r w:rsidRPr="00B84926">
        <w:rPr>
          <w:lang w:val="bg-BG"/>
        </w:rPr>
        <w:t>"</w:t>
      </w:r>
      <w:r w:rsidRPr="005831CB">
        <w:rPr>
          <w:rFonts w:ascii="Consolas" w:hAnsi="Consolas"/>
          <w:b/>
        </w:rPr>
        <w:t>Hello</w:t>
      </w:r>
      <w:r w:rsidRPr="005831CB">
        <w:rPr>
          <w:rFonts w:ascii="Consolas" w:hAnsi="Consolas"/>
          <w:b/>
          <w:lang w:val="bg-BG"/>
        </w:rPr>
        <w:t xml:space="preserve"> </w:t>
      </w:r>
      <w:r w:rsidRPr="005831CB">
        <w:rPr>
          <w:rFonts w:ascii="Consolas" w:hAnsi="Consolas"/>
          <w:b/>
          <w:noProof/>
        </w:rPr>
        <w:t>SoftUni</w:t>
      </w:r>
      <w:r w:rsidRPr="00B84926">
        <w:rPr>
          <w:lang w:val="bg-BG"/>
        </w:rPr>
        <w:t>".</w:t>
      </w:r>
    </w:p>
    <w:p w14:paraId="099AADB8" w14:textId="3AC587EF" w:rsidR="0061736A" w:rsidRPr="005B05B9" w:rsidRDefault="0061736A" w:rsidP="0061736A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B3A518D" w14:textId="1594E7E3" w:rsidR="005B05B9" w:rsidRPr="005B05B9" w:rsidRDefault="005B05B9" w:rsidP="00271FC8">
      <w:pPr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Стартирайте </w:t>
      </w:r>
      <w:r w:rsidRPr="005831CB">
        <w:rPr>
          <w:b/>
          <w:bCs/>
        </w:rPr>
        <w:t>Visual Studio</w:t>
      </w:r>
    </w:p>
    <w:p w14:paraId="17576FB5" w14:textId="276C490E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>Създайте нов проект</w:t>
      </w:r>
      <w:r w:rsidRPr="005B05B9">
        <w:t xml:space="preserve">: </w:t>
      </w:r>
      <w:r w:rsidRPr="005831CB">
        <w:rPr>
          <w:b/>
          <w:bCs/>
        </w:rPr>
        <w:t>Create a new project</w:t>
      </w:r>
    </w:p>
    <w:p w14:paraId="1065324C" w14:textId="1EF38198" w:rsidR="005B05B9" w:rsidRPr="005B05B9" w:rsidRDefault="00087B84" w:rsidP="005B05B9">
      <w:pPr>
        <w:rPr>
          <w:lang w:val="bg-BG"/>
        </w:rPr>
      </w:pPr>
      <w:r>
        <w:rPr>
          <w:noProof/>
        </w:rPr>
        <w:drawing>
          <wp:inline distT="0" distB="0" distL="0" distR="0" wp14:anchorId="7EBF5C43" wp14:editId="69ED3EDF">
            <wp:extent cx="4920532" cy="2411933"/>
            <wp:effectExtent l="152400" t="152400" r="356870" b="3695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6105"/>
                    <a:stretch/>
                  </pic:blipFill>
                  <pic:spPr bwMode="auto">
                    <a:xfrm>
                      <a:off x="0" y="0"/>
                      <a:ext cx="4941251" cy="24220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6B898" w14:textId="57648619" w:rsidR="005B05B9" w:rsidRPr="00087B84" w:rsidRDefault="005B05B9" w:rsidP="005831CB">
      <w:pPr>
        <w:pStyle w:val="ListParagraph"/>
        <w:numPr>
          <w:ilvl w:val="0"/>
          <w:numId w:val="3"/>
        </w:numPr>
        <w:rPr>
          <w:lang w:val="bg-BG"/>
        </w:rPr>
      </w:pPr>
      <w:r w:rsidRPr="005831CB">
        <w:rPr>
          <w:lang w:val="bg-BG"/>
        </w:rPr>
        <w:t>Изберете</w:t>
      </w:r>
      <w:r w:rsidR="005831CB">
        <w:t>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</w:t>
      </w:r>
    </w:p>
    <w:p w14:paraId="467950BD" w14:textId="7B9C8439" w:rsidR="00087B84" w:rsidRPr="005831CB" w:rsidRDefault="00087B84" w:rsidP="00087B84">
      <w:pPr>
        <w:pStyle w:val="ListParagraph"/>
        <w:ind w:left="36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E896F53" wp14:editId="419B2378">
            <wp:extent cx="3252028" cy="2166875"/>
            <wp:effectExtent l="152400" t="152400" r="354965" b="3606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70080" cy="21789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51B446" w14:textId="4DB7DC91" w:rsidR="005B05B9" w:rsidRPr="00087B84" w:rsidRDefault="005831CB" w:rsidP="005B05B9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lang w:val="bg-BG"/>
        </w:rPr>
        <w:t>Въведете</w:t>
      </w:r>
      <w:r w:rsidR="005B05B9" w:rsidRPr="005B05B9">
        <w:rPr>
          <w:lang w:val="bg-BG"/>
        </w:rPr>
        <w:t xml:space="preserve"> </w:t>
      </w:r>
      <w:r w:rsidR="005B05B9" w:rsidRPr="005831CB">
        <w:rPr>
          <w:b/>
          <w:bCs/>
          <w:lang w:val="bg-BG"/>
        </w:rPr>
        <w:t>подходящо име</w:t>
      </w:r>
      <w:r w:rsidR="005B05B9" w:rsidRPr="005B05B9">
        <w:rPr>
          <w:lang w:val="bg-BG"/>
        </w:rPr>
        <w:t xml:space="preserve"> на проекта</w:t>
      </w:r>
      <w:r>
        <w:rPr>
          <w:lang w:val="bg-BG"/>
        </w:rPr>
        <w:t xml:space="preserve"> и </w:t>
      </w:r>
      <w:r w:rsidRPr="005831CB">
        <w:rPr>
          <w:b/>
          <w:bCs/>
          <w:lang w:val="bg-BG"/>
        </w:rPr>
        <w:t>директория</w:t>
      </w:r>
      <w:r>
        <w:rPr>
          <w:lang w:val="bg-BG"/>
        </w:rPr>
        <w:t>, в която да се създаде.</w:t>
      </w:r>
      <w:r w:rsidRPr="005831CB">
        <w:rPr>
          <w:noProof/>
        </w:rPr>
        <w:drawing>
          <wp:inline distT="0" distB="0" distL="0" distR="0" wp14:anchorId="1FA03699" wp14:editId="35C93718">
            <wp:extent cx="3310439" cy="2202505"/>
            <wp:effectExtent l="152400" t="152400" r="360045" b="350520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925" r="983"/>
                    <a:stretch/>
                  </pic:blipFill>
                  <pic:spPr>
                    <a:xfrm>
                      <a:off x="0" y="0"/>
                      <a:ext cx="3334075" cy="2218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</w:p>
    <w:p w14:paraId="57D91CFB" w14:textId="15ADDD8A" w:rsidR="005B05B9" w:rsidRPr="005B05B9" w:rsidRDefault="00087B84" w:rsidP="00087B84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54147E8" wp14:editId="2051E623">
            <wp:extent cx="3341910" cy="2213315"/>
            <wp:effectExtent l="152400" t="152400" r="354330" b="3524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0072" cy="22385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39A007" w14:textId="77777777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Напишете следния програмен код </w:t>
      </w:r>
      <w:r w:rsidRPr="00B84926">
        <w:rPr>
          <w:noProof/>
          <w:lang w:val="bg-BG"/>
        </w:rPr>
        <w:t>(</w:t>
      </w:r>
      <w:r w:rsidRPr="005B05B9">
        <w:rPr>
          <w:lang w:val="bg-BG"/>
        </w:rPr>
        <w:t xml:space="preserve">команда за печатане на текста </w:t>
      </w:r>
      <w:r w:rsidRPr="00B84926">
        <w:rPr>
          <w:b/>
          <w:lang w:val="bg-BG"/>
        </w:rPr>
        <w:t>"</w:t>
      </w:r>
      <w:r w:rsidRPr="005B05B9">
        <w:rPr>
          <w:b/>
        </w:rPr>
        <w:t>Hello</w:t>
      </w:r>
      <w:r w:rsidRPr="00B84926">
        <w:rPr>
          <w:b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TableGrid"/>
        <w:tblW w:w="4534" w:type="dxa"/>
        <w:jc w:val="center"/>
        <w:tblLook w:val="04A0" w:firstRow="1" w:lastRow="0" w:firstColumn="1" w:lastColumn="0" w:noHBand="0" w:noVBand="1"/>
      </w:tblPr>
      <w:tblGrid>
        <w:gridCol w:w="4534"/>
      </w:tblGrid>
      <w:tr w:rsidR="005B05B9" w:rsidRPr="005B05B9" w14:paraId="0BEA6EF6" w14:textId="77777777" w:rsidTr="00522975">
        <w:trPr>
          <w:jc w:val="center"/>
        </w:trPr>
        <w:tc>
          <w:tcPr>
            <w:tcW w:w="4534" w:type="dxa"/>
          </w:tcPr>
          <w:p w14:paraId="20BCF407" w14:textId="77777777" w:rsidR="005B05B9" w:rsidRPr="005B05B9" w:rsidRDefault="005B05B9" w:rsidP="00522975">
            <w:pPr>
              <w:pStyle w:val="Code"/>
            </w:pPr>
            <w:r w:rsidRPr="005B05B9">
              <w:t>Console.WriteLine("Hello SoftUni");</w:t>
            </w:r>
          </w:p>
        </w:tc>
      </w:tr>
    </w:tbl>
    <w:p w14:paraId="599829D6" w14:textId="4A18BDCA" w:rsidR="005B05B9" w:rsidRPr="005B05B9" w:rsidRDefault="005B05B9" w:rsidP="00087B84">
      <w:pPr>
        <w:rPr>
          <w:lang w:val="bg-BG"/>
        </w:rPr>
      </w:pPr>
    </w:p>
    <w:p w14:paraId="3D89D54D" w14:textId="6FA815E8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lastRenderedPageBreak/>
        <w:t>Стартирайте</w:t>
      </w:r>
      <w:r w:rsidRPr="005B05B9">
        <w:rPr>
          <w:lang w:val="bg-BG"/>
        </w:rPr>
        <w:t xml:space="preserve"> програмата с натискане на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>Трябва да получите следния резултат</w:t>
      </w:r>
      <w:r w:rsidRPr="00B84926">
        <w:rPr>
          <w:lang w:val="bg-BG"/>
        </w:rPr>
        <w:t>:</w:t>
      </w:r>
    </w:p>
    <w:p w14:paraId="6BC8CDA7" w14:textId="77777777" w:rsidR="005B05B9" w:rsidRPr="005B05B9" w:rsidRDefault="005B05B9" w:rsidP="005B05B9">
      <w:pPr>
        <w:pStyle w:val="ListParagraph"/>
        <w:ind w:left="360"/>
        <w:jc w:val="center"/>
        <w:rPr>
          <w:lang w:val="bg-BG"/>
        </w:rPr>
      </w:pPr>
    </w:p>
    <w:p w14:paraId="0B4B8046" w14:textId="21FD6D7B" w:rsidR="005B05B9" w:rsidRDefault="005B05B9" w:rsidP="00F74C87">
      <w:pPr>
        <w:pStyle w:val="ListParagraph"/>
        <w:ind w:left="360"/>
        <w:jc w:val="center"/>
      </w:pPr>
      <w:r w:rsidRPr="005B05B9">
        <w:rPr>
          <w:noProof/>
        </w:rPr>
        <w:drawing>
          <wp:inline distT="0" distB="0" distL="0" distR="0" wp14:anchorId="29E093BB" wp14:editId="6D2F4B34">
            <wp:extent cx="3638550" cy="1114425"/>
            <wp:effectExtent l="76200" t="57150" r="95250" b="1047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CB49D10" w14:textId="77777777" w:rsidR="00F74C87" w:rsidRDefault="00F74C87" w:rsidP="00F74C87">
      <w:pPr>
        <w:pStyle w:val="ListParagraph"/>
        <w:ind w:left="360"/>
        <w:jc w:val="center"/>
      </w:pPr>
    </w:p>
    <w:p w14:paraId="20252387" w14:textId="77777777" w:rsidR="00F74C87" w:rsidRDefault="00F74C87" w:rsidP="00F74C87">
      <w:pPr>
        <w:pStyle w:val="ListParagraph"/>
        <w:ind w:left="360"/>
        <w:jc w:val="center"/>
      </w:pPr>
    </w:p>
    <w:p w14:paraId="1F94339B" w14:textId="77777777" w:rsidR="00F74C87" w:rsidRPr="00F74C87" w:rsidRDefault="00F74C87" w:rsidP="00F74C87">
      <w:pPr>
        <w:pStyle w:val="ListParagraph"/>
        <w:ind w:left="360"/>
        <w:jc w:val="center"/>
      </w:pPr>
    </w:p>
    <w:p w14:paraId="3B25186E" w14:textId="77777777" w:rsidR="005B05B9" w:rsidRPr="005B05B9" w:rsidRDefault="005B05B9" w:rsidP="00271FC8">
      <w:pPr>
        <w:pStyle w:val="Heading2"/>
        <w:numPr>
          <w:ilvl w:val="0"/>
          <w:numId w:val="2"/>
        </w:numPr>
        <w:rPr>
          <w:lang w:val="bg-BG"/>
        </w:rPr>
      </w:pPr>
      <w:bookmarkStart w:id="2" w:name="_Toc211706754"/>
      <w:r w:rsidRPr="005B05B9">
        <w:rPr>
          <w:lang w:val="bg-BG"/>
        </w:rPr>
        <w:t xml:space="preserve">Числата от </w:t>
      </w:r>
      <w:r w:rsidRPr="005B05B9">
        <w:t xml:space="preserve">1 </w:t>
      </w:r>
      <w:r w:rsidRPr="005B05B9">
        <w:rPr>
          <w:lang w:val="bg-BG"/>
        </w:rPr>
        <w:t xml:space="preserve">до </w:t>
      </w:r>
      <w:r w:rsidRPr="005B05B9">
        <w:t>10</w:t>
      </w:r>
      <w:bookmarkEnd w:id="2"/>
    </w:p>
    <w:p w14:paraId="1927093B" w14:textId="77AA609E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конзолна 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</w:t>
      </w:r>
      <w:r w:rsidRPr="005B05B9">
        <w:rPr>
          <w:b/>
          <w:bCs/>
          <w:lang w:val="bg-BG"/>
        </w:rPr>
        <w:t xml:space="preserve">отпечатва числата от </w:t>
      </w:r>
      <w:r w:rsidRPr="00B84926">
        <w:rPr>
          <w:b/>
          <w:bCs/>
          <w:lang w:val="bg-BG"/>
        </w:rPr>
        <w:t xml:space="preserve">1 </w:t>
      </w:r>
      <w:r w:rsidRPr="005B05B9">
        <w:rPr>
          <w:b/>
          <w:bCs/>
          <w:lang w:val="bg-BG"/>
        </w:rPr>
        <w:t xml:space="preserve">до </w:t>
      </w:r>
      <w:r w:rsidRPr="00B84926">
        <w:rPr>
          <w:b/>
          <w:bCs/>
          <w:lang w:val="bg-BG"/>
        </w:rPr>
        <w:t>10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на отделни редове на конзолата</w:t>
      </w:r>
      <w:r w:rsidRPr="00B84926">
        <w:rPr>
          <w:lang w:val="bg-BG"/>
        </w:rPr>
        <w:t>.</w:t>
      </w:r>
    </w:p>
    <w:p w14:paraId="5E498150" w14:textId="5C2C25DC" w:rsidR="003130F0" w:rsidRPr="005B05B9" w:rsidRDefault="003130F0" w:rsidP="003130F0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390BCA1" w14:textId="3B05CBEB" w:rsidR="005B05B9" w:rsidRPr="003130F0" w:rsidRDefault="005B05B9" w:rsidP="003130F0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Създайте конзолно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приложение</w:t>
      </w:r>
      <w:r w:rsidR="00087B84">
        <w:t>.</w:t>
      </w:r>
    </w:p>
    <w:p w14:paraId="7DAF91BB" w14:textId="78DE21C9" w:rsidR="005B05B9" w:rsidRPr="00087B84" w:rsidRDefault="005B05B9" w:rsidP="00087B84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B84926">
        <w:rPr>
          <w:lang w:val="bg-BG"/>
        </w:rPr>
        <w:t xml:space="preserve">10 </w:t>
      </w:r>
      <w:r w:rsidRPr="005B05B9">
        <w:rPr>
          <w:lang w:val="bg-BG"/>
        </w:rPr>
        <w:t xml:space="preserve">команди </w:t>
      </w:r>
      <w:r w:rsidRPr="005B05B9">
        <w:rPr>
          <w:rStyle w:val="CodeChar"/>
        </w:rPr>
        <w:t>Console</w:t>
      </w:r>
      <w:r w:rsidRPr="00B84926">
        <w:rPr>
          <w:rStyle w:val="CodeChar"/>
          <w:lang w:val="bg-BG"/>
        </w:rPr>
        <w:t>.</w:t>
      </w:r>
      <w:r w:rsidRPr="005B05B9">
        <w:rPr>
          <w:rStyle w:val="CodeChar"/>
        </w:rPr>
        <w:t>WriteLine</w:t>
      </w:r>
      <w:r w:rsidRPr="00B84926">
        <w:rPr>
          <w:rStyle w:val="CodeChar"/>
          <w:lang w:val="bg-BG"/>
        </w:rPr>
        <w:t>()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>една след друг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за да отпечатате числата от </w:t>
      </w:r>
      <w:r w:rsidRPr="00B84926">
        <w:rPr>
          <w:lang w:val="bg-BG"/>
        </w:rPr>
        <w:t xml:space="preserve">1 </w:t>
      </w:r>
      <w:r w:rsidRPr="005B05B9">
        <w:rPr>
          <w:lang w:val="bg-BG"/>
        </w:rPr>
        <w:t xml:space="preserve">до </w:t>
      </w:r>
      <w:r w:rsidRPr="00B84926">
        <w:rPr>
          <w:lang w:val="bg-BG"/>
        </w:rPr>
        <w:t>10.</w:t>
      </w:r>
    </w:p>
    <w:p w14:paraId="5376AE1E" w14:textId="35CCECEC" w:rsidR="005B05B9" w:rsidRPr="005B05B9" w:rsidRDefault="005B05B9" w:rsidP="00271FC8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вашето решение на задачата в </w:t>
      </w:r>
      <w:r w:rsidR="003130F0" w:rsidRPr="00F74C87">
        <w:t>J</w:t>
      </w:r>
      <w:r w:rsidRPr="00F74C87">
        <w:t>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 xml:space="preserve">. </w:t>
      </w:r>
    </w:p>
    <w:p w14:paraId="0DDA34E6" w14:textId="477FEDC1" w:rsidR="00AD7B07" w:rsidRPr="00543F56" w:rsidRDefault="00AD7B07" w:rsidP="00AD7B07">
      <w:pPr>
        <w:pStyle w:val="Heading2"/>
        <w:numPr>
          <w:ilvl w:val="0"/>
          <w:numId w:val="2"/>
        </w:numPr>
        <w:rPr>
          <w:lang w:val="bg-BG"/>
        </w:rPr>
      </w:pPr>
      <w:bookmarkStart w:id="3" w:name="_Toc211706755"/>
      <w:r w:rsidRPr="00543F56">
        <w:rPr>
          <w:lang w:val="bg-BG"/>
        </w:rPr>
        <w:t xml:space="preserve">Пресмятане на лице на </w:t>
      </w:r>
      <w:r w:rsidR="00D434DA">
        <w:rPr>
          <w:lang w:val="bg-BG"/>
        </w:rPr>
        <w:t>правоъгълник</w:t>
      </w:r>
      <w:bookmarkEnd w:id="3"/>
    </w:p>
    <w:p w14:paraId="3067829A" w14:textId="2F0F953A" w:rsidR="00D434DA" w:rsidRPr="00D434DA" w:rsidRDefault="00D434DA" w:rsidP="00D434DA">
      <w:pPr>
        <w:rPr>
          <w:b/>
          <w:lang w:val="bg-BG"/>
        </w:rPr>
      </w:pPr>
      <w:r w:rsidRPr="00D434DA">
        <w:rPr>
          <w:lang w:val="bg-BG"/>
        </w:rPr>
        <w:t xml:space="preserve">Да се напише </w:t>
      </w:r>
      <w:r w:rsidRPr="00D434DA">
        <w:rPr>
          <w:b/>
          <w:lang w:val="bg-BG"/>
        </w:rPr>
        <w:t>конзолна програма</w:t>
      </w:r>
      <w:r w:rsidRPr="00D434DA">
        <w:rPr>
          <w:lang w:val="bg-BG"/>
        </w:rPr>
        <w:t xml:space="preserve">, която </w:t>
      </w:r>
      <w:r w:rsidRPr="00D434DA">
        <w:rPr>
          <w:b/>
          <w:lang w:val="bg-BG"/>
        </w:rPr>
        <w:t xml:space="preserve">въвежда две цели числа (страните на правоъгълника </w:t>
      </w:r>
      <w:r w:rsidRPr="00D434DA">
        <w:rPr>
          <w:b/>
        </w:rPr>
        <w:t xml:space="preserve">a </w:t>
      </w:r>
      <w:r w:rsidRPr="00D434DA">
        <w:rPr>
          <w:b/>
          <w:lang w:val="bg-BG"/>
        </w:rPr>
        <w:t xml:space="preserve">и </w:t>
      </w:r>
      <w:r w:rsidRPr="00D434DA">
        <w:rPr>
          <w:b/>
        </w:rPr>
        <w:t>b)</w:t>
      </w:r>
      <w:r w:rsidRPr="00D434DA">
        <w:rPr>
          <w:lang w:val="bg-BG"/>
        </w:rPr>
        <w:t xml:space="preserve"> и </w:t>
      </w:r>
      <w:r w:rsidRPr="00D434DA">
        <w:rPr>
          <w:b/>
          <w:lang w:val="bg-BG"/>
        </w:rPr>
        <w:t>пресмята лицето на правоъгълник с тези страни.</w:t>
      </w:r>
    </w:p>
    <w:p w14:paraId="5B9B7A2A" w14:textId="77777777" w:rsidR="00D434DA" w:rsidRPr="005E77E1" w:rsidRDefault="00D434DA" w:rsidP="00D434DA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77777777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7A21EE4" w14:textId="77777777" w:rsidR="00AD7B07" w:rsidRPr="00543F56" w:rsidRDefault="00AD7B07" w:rsidP="00AD7B07">
      <w:pPr>
        <w:pStyle w:val="Heading3"/>
        <w:rPr>
          <w:lang w:val="bg-BG"/>
        </w:rPr>
      </w:pPr>
      <w:r w:rsidRPr="00543F56">
        <w:rPr>
          <w:lang w:val="bg-BG"/>
        </w:rPr>
        <w:t>Насоки</w:t>
      </w:r>
    </w:p>
    <w:p w14:paraId="0A08E1DD" w14:textId="6ECC8133" w:rsidR="001567B8" w:rsidRPr="00087B84" w:rsidRDefault="00D434DA" w:rsidP="00087B84">
      <w:pPr>
        <w:pStyle w:val="ListParagraph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>Инициализирайте</w:t>
      </w:r>
      <w:r w:rsidRPr="005E77E1">
        <w:rPr>
          <w:lang w:val="bg-BG"/>
        </w:rPr>
        <w:t xml:space="preserve"> </w:t>
      </w:r>
      <w:r>
        <w:rPr>
          <w:lang w:val="bg-BG"/>
        </w:rPr>
        <w:t xml:space="preserve">две </w:t>
      </w:r>
      <w:r w:rsidRPr="005E77E1">
        <w:rPr>
          <w:lang w:val="bg-BG"/>
        </w:rPr>
        <w:t>променлив</w:t>
      </w:r>
      <w:r>
        <w:rPr>
          <w:lang w:val="bg-BG"/>
        </w:rPr>
        <w:t>и (</w:t>
      </w:r>
      <w:r>
        <w:t xml:space="preserve">a </w:t>
      </w:r>
      <w:r>
        <w:rPr>
          <w:lang w:val="bg-BG"/>
        </w:rPr>
        <w:t xml:space="preserve">и </w:t>
      </w:r>
      <w:r>
        <w:t>b)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в </w:t>
      </w:r>
      <w:r>
        <w:rPr>
          <w:lang w:val="bg-BG"/>
        </w:rPr>
        <w:t>тях</w:t>
      </w:r>
      <w:r w:rsidRPr="005E77E1">
        <w:rPr>
          <w:lang w:val="bg-BG"/>
        </w:rPr>
        <w:t xml:space="preserve"> запишете стойност</w:t>
      </w:r>
      <w:r>
        <w:rPr>
          <w:lang w:val="bg-BG"/>
        </w:rPr>
        <w:t>ите</w:t>
      </w:r>
      <w:r w:rsidRPr="005E77E1">
        <w:rPr>
          <w:lang w:val="bg-BG"/>
        </w:rPr>
        <w:t xml:space="preserve"> въведен</w:t>
      </w:r>
      <w:r>
        <w:rPr>
          <w:lang w:val="bg-BG"/>
        </w:rPr>
        <w:t>и</w:t>
      </w:r>
      <w:r w:rsidRPr="005E77E1">
        <w:rPr>
          <w:lang w:val="bg-BG"/>
        </w:rPr>
        <w:t xml:space="preserve"> от конзолата</w:t>
      </w:r>
      <w:r w:rsidRPr="0070268D">
        <w:rPr>
          <w:lang w:val="bg-BG"/>
        </w:rPr>
        <w:t>:</w:t>
      </w:r>
      <w:r w:rsidR="00AD7B07" w:rsidRPr="00087B84">
        <w:rPr>
          <w:lang w:val="bg-BG"/>
        </w:rPr>
        <w:br/>
      </w:r>
      <w:r w:rsidR="00AD7B07" w:rsidRPr="00087B84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62870B4C" wp14:editId="47E91B22">
            <wp:extent cx="3994150" cy="719226"/>
            <wp:effectExtent l="152400" t="152400" r="368300" b="3670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2206" cy="731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64068C" w14:textId="1012F739" w:rsidR="00087B84" w:rsidRPr="00F74C87" w:rsidRDefault="00D434DA" w:rsidP="00087B84">
      <w:pPr>
        <w:pStyle w:val="ListParagraph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lastRenderedPageBreak/>
        <w:t xml:space="preserve">Инициализирайте втора променлива </w:t>
      </w:r>
      <w:r w:rsidRPr="005E77E1">
        <w:rPr>
          <w:rStyle w:val="CodeChar"/>
        </w:rPr>
        <w:t>area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в която да запишете стойността за лицето на правоъгълник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получена по формулата </w:t>
      </w:r>
      <w:r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* </w:t>
      </w:r>
      <w:r>
        <w:rPr>
          <w:rStyle w:val="CodeChar"/>
        </w:rPr>
        <w:t>b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>Принтирайте получения резултат</w:t>
      </w:r>
      <w:r w:rsidRPr="005E77E1">
        <w:t>:</w:t>
      </w:r>
      <w:r w:rsidR="00AD7B07" w:rsidRPr="00543F56">
        <w:rPr>
          <w:lang w:val="bg-BG"/>
        </w:rPr>
        <w:br/>
      </w:r>
      <w:r w:rsidR="00AD7B07" w:rsidRPr="00543F56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4D2E800D" wp14:editId="7894850B">
            <wp:extent cx="4054947" cy="1473200"/>
            <wp:effectExtent l="152400" t="152400" r="365125" b="3556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1901" cy="1479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068A0" w14:textId="77777777" w:rsidR="00F74C87" w:rsidRDefault="00F74C87" w:rsidP="00F74C87"/>
    <w:p w14:paraId="043951B3" w14:textId="77777777" w:rsidR="00F74C87" w:rsidRDefault="00F74C87" w:rsidP="00F74C87"/>
    <w:p w14:paraId="68809E46" w14:textId="77777777" w:rsidR="00F74C87" w:rsidRPr="00F74C87" w:rsidRDefault="00F74C87" w:rsidP="00F74C87"/>
    <w:p w14:paraId="443EA579" w14:textId="5130944E" w:rsidR="00D434DA" w:rsidRPr="005E77E1" w:rsidRDefault="00D434DA" w:rsidP="00D434DA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  <w:lang w:val="bg-BG"/>
        </w:rPr>
      </w:pPr>
      <w:bookmarkStart w:id="4" w:name="_Toc211706756"/>
      <w:r>
        <w:rPr>
          <w:lang w:val="bg-BG"/>
        </w:rPr>
        <w:t xml:space="preserve">Конвертор: </w:t>
      </w:r>
      <w:r w:rsidRPr="005E77E1">
        <w:rPr>
          <w:lang w:val="bg-BG"/>
        </w:rPr>
        <w:t>инчове към сантиметри</w:t>
      </w:r>
      <w:bookmarkEnd w:id="4"/>
    </w:p>
    <w:p w14:paraId="1EB6391B" w14:textId="77777777" w:rsidR="00D434DA" w:rsidRPr="00D434DA" w:rsidRDefault="00D434DA" w:rsidP="00D434DA">
      <w:pPr>
        <w:rPr>
          <w:lang w:val="bg-BG"/>
        </w:rPr>
      </w:pPr>
      <w:r w:rsidRPr="00D434DA">
        <w:rPr>
          <w:lang w:val="bg-BG"/>
        </w:rPr>
        <w:t xml:space="preserve">Да се напише програма, която </w:t>
      </w:r>
      <w:r w:rsidRPr="00D434DA">
        <w:rPr>
          <w:b/>
          <w:lang w:val="bg-BG"/>
        </w:rPr>
        <w:t>чете от конзолата реално число</w:t>
      </w:r>
      <w:r w:rsidRPr="00D434DA">
        <w:rPr>
          <w:lang w:val="bg-BG"/>
        </w:rPr>
        <w:t xml:space="preserve"> и го преобразува </w:t>
      </w:r>
      <w:r w:rsidRPr="00D434DA">
        <w:rPr>
          <w:b/>
          <w:lang w:val="bg-BG"/>
        </w:rPr>
        <w:t>от инчове в сантиметри</w:t>
      </w:r>
      <w:r w:rsidRPr="00D434DA">
        <w:rPr>
          <w:lang w:val="bg-BG"/>
        </w:rPr>
        <w:t xml:space="preserve">. За целта </w:t>
      </w:r>
      <w:r w:rsidRPr="00D434DA">
        <w:rPr>
          <w:b/>
          <w:lang w:val="bg-BG"/>
        </w:rPr>
        <w:t>умножете инчовете по 2.54</w:t>
      </w:r>
      <w:r w:rsidRPr="00D434DA">
        <w:rPr>
          <w:lang w:val="bg-BG"/>
        </w:rPr>
        <w:t xml:space="preserve"> </w:t>
      </w:r>
      <w:r w:rsidRPr="00D434DA">
        <w:rPr>
          <w:noProof/>
          <w:lang w:val="bg-BG"/>
        </w:rPr>
        <w:t>(</w:t>
      </w:r>
      <w:r w:rsidRPr="00D434DA">
        <w:rPr>
          <w:lang w:val="bg-BG"/>
        </w:rPr>
        <w:t>1 инч = 2.54 сантиметра).</w:t>
      </w:r>
    </w:p>
    <w:p w14:paraId="71D47DEA" w14:textId="7933783D" w:rsidR="00D434DA" w:rsidRPr="005E77E1" w:rsidRDefault="00D434DA" w:rsidP="00D434DA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</w:tbl>
    <w:p w14:paraId="34914DEB" w14:textId="77777777" w:rsidR="00D434DA" w:rsidRDefault="00D434DA" w:rsidP="00D434DA">
      <w:pPr>
        <w:pStyle w:val="Index"/>
        <w:rPr>
          <w:b/>
          <w:lang w:val="bg-BG"/>
        </w:rPr>
      </w:pPr>
    </w:p>
    <w:p w14:paraId="597F5D33" w14:textId="3A74C283" w:rsidR="00AD7B07" w:rsidRPr="00543F56" w:rsidRDefault="00AD7B07" w:rsidP="00D434DA">
      <w:pPr>
        <w:pStyle w:val="Index"/>
        <w:rPr>
          <w:lang w:val="bg-BG"/>
        </w:rPr>
      </w:pPr>
      <w:r w:rsidRPr="00543F56">
        <w:rPr>
          <w:b/>
          <w:lang w:val="bg-BG"/>
        </w:rPr>
        <w:t>Внимание</w:t>
      </w:r>
      <w:r w:rsidRPr="00543F56">
        <w:rPr>
          <w:b/>
        </w:rPr>
        <w:t>:</w:t>
      </w:r>
      <w:r w:rsidRPr="00543F56">
        <w:t xml:space="preserve"> </w:t>
      </w:r>
      <w:r w:rsidRPr="00543F56">
        <w:rPr>
          <w:lang w:val="bg-BG"/>
        </w:rPr>
        <w:t>в зависимост от регионалните настройки на операционната система</w:t>
      </w:r>
      <w:r w:rsidRPr="00543F56">
        <w:t xml:space="preserve">, </w:t>
      </w:r>
      <w:r w:rsidRPr="00543F56">
        <w:rPr>
          <w:lang w:val="bg-BG"/>
        </w:rPr>
        <w:t xml:space="preserve">е възможно вместо </w:t>
      </w:r>
      <w:r w:rsidRPr="00543F56">
        <w:rPr>
          <w:b/>
          <w:lang w:val="bg-BG"/>
        </w:rPr>
        <w:t>десетична точка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US </w:t>
      </w:r>
      <w:r w:rsidRPr="00543F56">
        <w:rPr>
          <w:lang w:val="bg-BG"/>
        </w:rPr>
        <w:t>настройки</w:t>
      </w:r>
      <w:r w:rsidRPr="00543F56">
        <w:rPr>
          <w:noProof/>
        </w:rPr>
        <w:t xml:space="preserve">) </w:t>
      </w:r>
      <w:r w:rsidRPr="00543F56">
        <w:rPr>
          <w:lang w:val="bg-BG"/>
        </w:rPr>
        <w:t xml:space="preserve">да се използва </w:t>
      </w:r>
      <w:r w:rsidRPr="00543F56">
        <w:rPr>
          <w:b/>
          <w:lang w:val="bg-BG"/>
        </w:rPr>
        <w:t>десетична запетая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BG </w:t>
      </w:r>
      <w:r w:rsidRPr="00543F56">
        <w:rPr>
          <w:lang w:val="bg-BG"/>
        </w:rPr>
        <w:t>настройки</w:t>
      </w:r>
      <w:r w:rsidRPr="00543F56">
        <w:t xml:space="preserve">). </w:t>
      </w:r>
      <w:r w:rsidRPr="00543F56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43F56">
        <w:rPr>
          <w:noProof/>
        </w:rPr>
        <w:t>(</w:t>
      </w:r>
      <w:r w:rsidRPr="00543F56">
        <w:rPr>
          <w:lang w:val="bg-BG"/>
        </w:rPr>
        <w:t>бъде въведена десетична точка</w:t>
      </w:r>
      <w:r w:rsidR="00D434DA">
        <w:t xml:space="preserve">, </w:t>
      </w:r>
      <w:r w:rsidRPr="00543F56">
        <w:rPr>
          <w:lang w:val="bg-BG"/>
        </w:rPr>
        <w:t>когато се очаква десетична запетая</w:t>
      </w:r>
      <w:r w:rsidRPr="00543F56">
        <w:t xml:space="preserve">), </w:t>
      </w:r>
      <w:r w:rsidRPr="00543F56">
        <w:rPr>
          <w:lang w:val="bg-BG"/>
        </w:rPr>
        <w:t>ще се получи следната грешка</w:t>
      </w:r>
      <w:r w:rsidRPr="00543F56"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C545F0E" wp14:editId="39634C49">
            <wp:extent cx="6626225" cy="1705610"/>
            <wp:effectExtent l="152400" t="152400" r="365125" b="3708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5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2763B1" w14:textId="77777777" w:rsidR="00AD7B07" w:rsidRPr="00543F56" w:rsidRDefault="00AD7B07" w:rsidP="00AD7B07">
      <w:pPr>
        <w:rPr>
          <w:lang w:val="bg-BG"/>
        </w:rPr>
      </w:pPr>
      <w:r w:rsidRPr="00543F56">
        <w:rPr>
          <w:lang w:val="bg-BG"/>
        </w:rPr>
        <w:t xml:space="preserve">Препоръчително е </w:t>
      </w:r>
      <w:r w:rsidRPr="00543F56">
        <w:rPr>
          <w:b/>
          <w:lang w:val="bg-BG"/>
        </w:rPr>
        <w:t>да промените настройките на компютъра си</w:t>
      </w:r>
      <w:r w:rsidRPr="00791134">
        <w:rPr>
          <w:lang w:val="bg-BG"/>
        </w:rPr>
        <w:t xml:space="preserve">, </w:t>
      </w:r>
      <w:r w:rsidRPr="00543F56">
        <w:rPr>
          <w:lang w:val="bg-BG"/>
        </w:rPr>
        <w:t xml:space="preserve">така че да се използва </w:t>
      </w:r>
      <w:r w:rsidRPr="00543F56">
        <w:rPr>
          <w:b/>
          <w:lang w:val="bg-BG"/>
        </w:rPr>
        <w:t>десетична точка</w:t>
      </w:r>
      <w:r w:rsidRPr="00791134">
        <w:rPr>
          <w:lang w:val="bg-BG"/>
        </w:rPr>
        <w:t>:</w:t>
      </w:r>
    </w:p>
    <w:p w14:paraId="302841F0" w14:textId="77777777" w:rsidR="00AD7B07" w:rsidRPr="00543F56" w:rsidRDefault="00AD7B07" w:rsidP="00AD7B07">
      <w:pPr>
        <w:jc w:val="center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79C1E947" wp14:editId="668349A5">
            <wp:extent cx="6019800" cy="1859302"/>
            <wp:effectExtent l="152400" t="152400" r="361950" b="3695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415803" w14:textId="6C59C74E" w:rsidR="00AD7B07" w:rsidRPr="00543F56" w:rsidRDefault="00AD7B07" w:rsidP="00087B84">
      <w:pPr>
        <w:jc w:val="center"/>
        <w:rPr>
          <w:lang w:val="bg-BG"/>
        </w:rPr>
      </w:pPr>
      <w:r w:rsidRPr="00543F56">
        <w:rPr>
          <w:noProof/>
        </w:rPr>
        <w:drawing>
          <wp:inline distT="0" distB="0" distL="0" distR="0" wp14:anchorId="0B82CFF1" wp14:editId="075BEB2D">
            <wp:extent cx="5581760" cy="3587091"/>
            <wp:effectExtent l="152400" t="152400" r="361950" b="3568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72E863" w14:textId="77777777" w:rsidR="003F0A84" w:rsidRPr="005E77E1" w:rsidRDefault="003F0A84" w:rsidP="003F0A84">
      <w:pPr>
        <w:pStyle w:val="Heading2"/>
        <w:numPr>
          <w:ilvl w:val="0"/>
          <w:numId w:val="2"/>
        </w:numPr>
        <w:tabs>
          <w:tab w:val="num" w:pos="360"/>
        </w:tabs>
        <w:spacing w:before="40" w:line="240" w:lineRule="auto"/>
        <w:rPr>
          <w:bCs w:val="0"/>
          <w:lang w:val="bg-BG"/>
        </w:rPr>
      </w:pPr>
      <w:bookmarkStart w:id="5" w:name="_Toc211706757"/>
      <w:r w:rsidRPr="005E77E1">
        <w:rPr>
          <w:lang w:val="bg-BG"/>
        </w:rPr>
        <w:t>Поздрав по име</w:t>
      </w:r>
      <w:bookmarkEnd w:id="5"/>
    </w:p>
    <w:p w14:paraId="7E49E4FE" w14:textId="45942EE6" w:rsidR="003F0A84" w:rsidRDefault="003F0A84" w:rsidP="003F0A84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18C4BFAA" w14:textId="3DE1A9AB" w:rsidR="001567B8" w:rsidRPr="003F0A84" w:rsidRDefault="003F0A84" w:rsidP="003F0A84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1448ED20" w14:textId="4161CC8A" w:rsidR="001567B8" w:rsidRPr="00087B84" w:rsidRDefault="00B84926" w:rsidP="00087B84">
      <w:pPr>
        <w:pStyle w:val="ListParagraph"/>
        <w:numPr>
          <w:ilvl w:val="0"/>
          <w:numId w:val="11"/>
        </w:numPr>
        <w:tabs>
          <w:tab w:val="left" w:pos="0"/>
        </w:tabs>
        <w:ind w:left="180" w:hanging="284"/>
        <w:rPr>
          <w:lang w:val="bg-BG"/>
        </w:rPr>
      </w:pPr>
      <w:r w:rsidRPr="00545A8B">
        <w:rPr>
          <w:lang w:val="bg-BG"/>
        </w:rPr>
        <w:t xml:space="preserve">Създайте променливата </w:t>
      </w:r>
      <w:r w:rsidRPr="00543F56">
        <w:rPr>
          <w:rStyle w:val="CodeChar"/>
        </w:rPr>
        <w:t>name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5A8B">
        <w:rPr>
          <w:lang w:val="bg-BG"/>
        </w:rPr>
        <w:t>от тип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3F56">
        <w:rPr>
          <w:rStyle w:val="CodeChar"/>
        </w:rPr>
        <w:t>string</w:t>
      </w:r>
      <w:r w:rsidRPr="00545A8B">
        <w:rPr>
          <w:noProof/>
          <w:lang w:val="bg-BG"/>
        </w:rPr>
        <w:t xml:space="preserve"> </w:t>
      </w:r>
      <w:r w:rsidRPr="00545A8B">
        <w:rPr>
          <w:lang w:val="bg-BG"/>
        </w:rPr>
        <w:t>и запазете в нея името, което получавате от конзолата</w:t>
      </w:r>
      <w:r w:rsidR="003F0A84">
        <w:rPr>
          <w:lang w:val="bg-BG"/>
        </w:rPr>
        <w:t>.</w:t>
      </w:r>
    </w:p>
    <w:p w14:paraId="4DE67A20" w14:textId="3AA5DEFF" w:rsidR="001567B8" w:rsidRPr="003F0A84" w:rsidRDefault="00B84926" w:rsidP="003F0A84">
      <w:pPr>
        <w:pStyle w:val="ListParagraph"/>
        <w:numPr>
          <w:ilvl w:val="0"/>
          <w:numId w:val="11"/>
        </w:numPr>
        <w:tabs>
          <w:tab w:val="left" w:pos="0"/>
        </w:tabs>
        <w:ind w:left="180"/>
        <w:rPr>
          <w:lang w:val="bg-BG"/>
        </w:rPr>
      </w:pPr>
      <w:r w:rsidRPr="00543F56">
        <w:rPr>
          <w:lang w:val="bg-BG"/>
        </w:rPr>
        <w:t xml:space="preserve">  Изведете изхода на конзолата като използвате </w:t>
      </w:r>
      <w:r w:rsidR="003F0A84">
        <w:rPr>
          <w:lang w:val="bg-BG"/>
        </w:rPr>
        <w:t>конкатенация (долепяне на текстове)</w:t>
      </w:r>
      <w:r w:rsidRPr="00791134">
        <w:rPr>
          <w:lang w:val="bg-BG"/>
        </w:rPr>
        <w:t xml:space="preserve">: </w:t>
      </w:r>
    </w:p>
    <w:p w14:paraId="781FE233" w14:textId="77777777" w:rsidR="00B84926" w:rsidRPr="00543F56" w:rsidRDefault="00B84926" w:rsidP="00B84926">
      <w:pPr>
        <w:ind w:left="180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7E62319E" wp14:editId="0EB32510">
            <wp:extent cx="3850658" cy="758825"/>
            <wp:effectExtent l="152400" t="171450" r="340360" b="3651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5544" t="48635" b="15337"/>
                    <a:stretch/>
                  </pic:blipFill>
                  <pic:spPr bwMode="auto">
                    <a:xfrm>
                      <a:off x="0" y="0"/>
                      <a:ext cx="3866019" cy="7618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5C2D9" w14:textId="77777777" w:rsidR="00B84926" w:rsidRPr="00543F56" w:rsidRDefault="00B84926" w:rsidP="00271FC8">
      <w:pPr>
        <w:pStyle w:val="ListParagraph"/>
        <w:numPr>
          <w:ilvl w:val="0"/>
          <w:numId w:val="11"/>
        </w:numPr>
        <w:tabs>
          <w:tab w:val="left" w:pos="180"/>
        </w:tabs>
        <w:ind w:left="180" w:hanging="270"/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323EEE20" wp14:editId="34E8D400">
            <wp:extent cx="3398520" cy="1098829"/>
            <wp:effectExtent l="152400" t="152400" r="354330" b="368300"/>
            <wp:docPr id="41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33045" cy="11099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80F6A4" w14:textId="77777777" w:rsidR="00B84926" w:rsidRPr="00543F56" w:rsidRDefault="00B84926" w:rsidP="00271FC8">
      <w:pPr>
        <w:pStyle w:val="Heading2"/>
        <w:numPr>
          <w:ilvl w:val="0"/>
          <w:numId w:val="2"/>
        </w:numPr>
        <w:rPr>
          <w:lang w:val="bg-BG"/>
        </w:rPr>
      </w:pPr>
      <w:bookmarkStart w:id="6" w:name="_Toc211706758"/>
      <w:r w:rsidRPr="00543F56">
        <w:rPr>
          <w:lang w:val="bg-BG"/>
        </w:rPr>
        <w:t>Съединяване на текст и числа</w:t>
      </w:r>
      <w:bookmarkEnd w:id="6"/>
    </w:p>
    <w:p w14:paraId="06624B1E" w14:textId="1C8AAA73" w:rsidR="002B521D" w:rsidRDefault="002B521D" w:rsidP="002B521D">
      <w:pPr>
        <w:jc w:val="center"/>
        <w:rPr>
          <w:lang w:val="bg-BG"/>
        </w:rPr>
      </w:pPr>
      <w:r w:rsidRPr="002B521D">
        <w:rPr>
          <w:lang w:val="bg-BG"/>
        </w:rPr>
        <w:t xml:space="preserve">Напишете програма, която прочита от конзолата </w:t>
      </w:r>
      <w:r w:rsidRPr="002B521D">
        <w:rPr>
          <w:b/>
          <w:lang w:val="bg-BG"/>
        </w:rPr>
        <w:t>име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фамилия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възраст</w:t>
      </w:r>
      <w:r w:rsidRPr="002B521D">
        <w:rPr>
          <w:lang w:val="bg-BG"/>
        </w:rPr>
        <w:t xml:space="preserve"> и </w:t>
      </w:r>
      <w:r w:rsidRPr="002B521D">
        <w:rPr>
          <w:b/>
          <w:lang w:val="bg-BG"/>
        </w:rPr>
        <w:t>град</w:t>
      </w:r>
      <w:r w:rsidRPr="002B521D">
        <w:rPr>
          <w:lang w:val="bg-BG"/>
        </w:rPr>
        <w:t xml:space="preserve"> и печата следното съобщение: "</w:t>
      </w:r>
      <w:bookmarkStart w:id="7" w:name="OLE_LINK1"/>
      <w:bookmarkStart w:id="8" w:name="OLE_LINK2"/>
      <w:bookmarkStart w:id="9" w:name="OLE_LINK3"/>
      <w:bookmarkStart w:id="10" w:name="OLE_LINK4"/>
      <w:r w:rsidRPr="005E77E1">
        <w:rPr>
          <w:rStyle w:val="CodeChar"/>
        </w:rPr>
        <w:t>You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2B521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2B521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2B521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2B521D">
        <w:rPr>
          <w:rStyle w:val="CodeChar"/>
          <w:lang w:val="bg-BG"/>
        </w:rPr>
        <w:t>&gt;.</w:t>
      </w:r>
      <w:bookmarkEnd w:id="7"/>
      <w:bookmarkEnd w:id="8"/>
      <w:bookmarkEnd w:id="9"/>
      <w:bookmarkEnd w:id="10"/>
      <w:r w:rsidRPr="002B521D">
        <w:rPr>
          <w:lang w:val="bg-BG"/>
        </w:rPr>
        <w:t>"</w:t>
      </w:r>
    </w:p>
    <w:p w14:paraId="0EB9B155" w14:textId="481A51A3" w:rsidR="002B521D" w:rsidRPr="002B521D" w:rsidRDefault="002B521D" w:rsidP="002B521D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6EA6FED9" w14:textId="01EDCAA9" w:rsidR="00CD2543" w:rsidRDefault="00B84926" w:rsidP="00271FC8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Добавете към текущото </w:t>
      </w:r>
      <w:r w:rsidRPr="00543F56">
        <w:t>Visual</w:t>
      </w:r>
      <w:r w:rsidRPr="00791134">
        <w:rPr>
          <w:lang w:val="bg-BG"/>
        </w:rPr>
        <w:t xml:space="preserve"> </w:t>
      </w:r>
      <w:r w:rsidRPr="00543F56">
        <w:t>Studio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 xml:space="preserve">решение още един </w:t>
      </w:r>
      <w:r w:rsidRPr="00543F56">
        <w:rPr>
          <w:b/>
          <w:lang w:val="bg-BG"/>
        </w:rPr>
        <w:t>конзолен проект</w:t>
      </w:r>
      <w:r w:rsidR="002B521D">
        <w:rPr>
          <w:lang w:val="bg-BG"/>
        </w:rPr>
        <w:t xml:space="preserve">, </w:t>
      </w:r>
      <w:r w:rsidRPr="00543F56">
        <w:rPr>
          <w:lang w:val="bg-BG"/>
        </w:rPr>
        <w:t xml:space="preserve">като изберем с десен бутон върху проекта </w:t>
      </w:r>
      <w:r w:rsidRPr="00543F56">
        <w:rPr>
          <w:b/>
        </w:rPr>
        <w:t>Add</w:t>
      </w:r>
      <w:r w:rsidRPr="00791134">
        <w:rPr>
          <w:b/>
          <w:lang w:val="bg-BG"/>
        </w:rPr>
        <w:t xml:space="preserve"> -&gt; </w:t>
      </w:r>
      <w:r w:rsidRPr="00543F56">
        <w:rPr>
          <w:b/>
        </w:rPr>
        <w:t>New</w:t>
      </w:r>
      <w:r w:rsidRPr="00791134">
        <w:rPr>
          <w:b/>
          <w:lang w:val="bg-BG"/>
        </w:rPr>
        <w:t xml:space="preserve"> </w:t>
      </w:r>
      <w:r w:rsidRPr="00543F56">
        <w:rPr>
          <w:b/>
        </w:rPr>
        <w:t>Project</w:t>
      </w:r>
      <w:r w:rsidRPr="00791134">
        <w:rPr>
          <w:b/>
          <w:lang w:val="bg-BG"/>
        </w:rPr>
        <w:t>...</w:t>
      </w:r>
      <w:r w:rsidRPr="00791134">
        <w:rPr>
          <w:noProof/>
          <w:lang w:val="bg-BG"/>
        </w:rPr>
        <w:t xml:space="preserve"> </w:t>
      </w:r>
    </w:p>
    <w:p w14:paraId="6649E8D9" w14:textId="77777777" w:rsidR="00CD2543" w:rsidRDefault="00CD2543" w:rsidP="00CD2543">
      <w:pPr>
        <w:pStyle w:val="ListParagraph"/>
        <w:ind w:left="360"/>
        <w:rPr>
          <w:lang w:val="bg-BG"/>
        </w:rPr>
      </w:pPr>
    </w:p>
    <w:p w14:paraId="4051FC22" w14:textId="1A8472FD" w:rsidR="00B84926" w:rsidRDefault="00B84926" w:rsidP="00CD2543">
      <w:pPr>
        <w:pStyle w:val="ListParagraph"/>
        <w:ind w:left="360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05A98982" wp14:editId="2F37855C">
            <wp:extent cx="4729529" cy="4242867"/>
            <wp:effectExtent l="152400" t="152400" r="350520" b="354965"/>
            <wp:docPr id="43" name="Picture 4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6294" cy="42758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3C133A" w14:textId="77777777" w:rsidR="002B521D" w:rsidRPr="00543F56" w:rsidRDefault="002B521D" w:rsidP="00CD2543">
      <w:pPr>
        <w:pStyle w:val="ListParagraph"/>
        <w:ind w:left="360"/>
        <w:rPr>
          <w:lang w:val="bg-BG"/>
        </w:rPr>
      </w:pPr>
    </w:p>
    <w:p w14:paraId="244271D4" w14:textId="34DCEA73" w:rsidR="00B84926" w:rsidRDefault="00B84926" w:rsidP="00271FC8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>Въведете входните данни и ги запишете в променливи с подходящ тип данни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F10BC06" wp14:editId="44973EE7">
            <wp:extent cx="3567373" cy="840638"/>
            <wp:effectExtent l="171450" t="171450" r="357505" b="360045"/>
            <wp:docPr id="44" name="Picture 4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4361" t="43222" b="18791"/>
                    <a:stretch/>
                  </pic:blipFill>
                  <pic:spPr bwMode="auto">
                    <a:xfrm>
                      <a:off x="0" y="0"/>
                      <a:ext cx="3579980" cy="8436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B0410" w14:textId="77777777" w:rsidR="00CD2543" w:rsidRPr="00543F56" w:rsidRDefault="00CD2543" w:rsidP="00CD2543">
      <w:pPr>
        <w:pStyle w:val="ListParagraph"/>
        <w:ind w:left="360"/>
        <w:rPr>
          <w:lang w:val="bg-BG"/>
        </w:rPr>
      </w:pPr>
    </w:p>
    <w:p w14:paraId="05945CC5" w14:textId="317D5B3D" w:rsidR="00CD2543" w:rsidRPr="00087B84" w:rsidRDefault="00B84926" w:rsidP="00087B84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>Изведете на конзолата форматирания изход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683A7E80" wp14:editId="56424A06">
            <wp:extent cx="4844026" cy="1563259"/>
            <wp:effectExtent l="171450" t="171450" r="356870" b="3613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0907" t="34114" b="11602"/>
                    <a:stretch/>
                  </pic:blipFill>
                  <pic:spPr bwMode="auto">
                    <a:xfrm>
                      <a:off x="0" y="0"/>
                      <a:ext cx="4860235" cy="1568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1C878" w14:textId="77777777" w:rsidR="00CD2543" w:rsidRPr="00543F56" w:rsidRDefault="00CD2543" w:rsidP="00CD2543">
      <w:pPr>
        <w:pStyle w:val="ListParagraph"/>
        <w:ind w:left="360"/>
        <w:rPr>
          <w:lang w:val="bg-BG"/>
        </w:rPr>
      </w:pPr>
    </w:p>
    <w:p w14:paraId="37EA7FCD" w14:textId="29190EC2" w:rsidR="00CD2543" w:rsidRPr="00087B84" w:rsidRDefault="00B84926" w:rsidP="00087B84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lastRenderedPageBreak/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41E7A2D9" wp14:editId="2860ACBC">
            <wp:extent cx="3200400" cy="955776"/>
            <wp:effectExtent l="152400" t="152400" r="361950" b="358775"/>
            <wp:docPr id="5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20269" cy="9617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B3642B" w14:textId="2303AB1E" w:rsidR="00CD2543" w:rsidRPr="002B521D" w:rsidRDefault="00B84926" w:rsidP="002B521D">
      <w:pPr>
        <w:pStyle w:val="ListParagraph"/>
        <w:ind w:left="360"/>
        <w:rPr>
          <w:b/>
          <w:color w:val="FF0000"/>
          <w:lang w:val="bg-BG"/>
        </w:rPr>
      </w:pPr>
      <w:r w:rsidRPr="002B521D">
        <w:rPr>
          <w:b/>
          <w:noProof/>
          <w:color w:val="FF0000"/>
          <w:lang w:val="bg-BG"/>
        </w:rPr>
        <w:t>Ако все още получавате резултата от миналата задача, това се получава, защото не сте сменили стартовия проект. Как да се справите с проблема</w:t>
      </w:r>
      <w:r w:rsidRPr="002B521D">
        <w:rPr>
          <w:b/>
          <w:noProof/>
          <w:color w:val="FF0000"/>
        </w:rPr>
        <w:t>?</w:t>
      </w:r>
    </w:p>
    <w:p w14:paraId="2C583BE5" w14:textId="77777777" w:rsidR="00B84926" w:rsidRPr="002B521D" w:rsidRDefault="00B84926" w:rsidP="002B521D">
      <w:pPr>
        <w:pStyle w:val="ListParagraph"/>
        <w:ind w:left="360"/>
        <w:rPr>
          <w:b/>
          <w:color w:val="FF0000"/>
          <w:lang w:val="bg-BG"/>
        </w:rPr>
      </w:pPr>
      <w:r w:rsidRPr="002B521D">
        <w:rPr>
          <w:b/>
          <w:color w:val="FF0000"/>
          <w:lang w:val="bg-BG"/>
        </w:rPr>
        <w:t xml:space="preserve">Както виждате </w:t>
      </w:r>
      <w:r w:rsidRPr="002B521D">
        <w:rPr>
          <w:b/>
          <w:color w:val="FF0000"/>
        </w:rPr>
        <w:t>Greeting</w:t>
      </w:r>
      <w:r w:rsidRPr="002B521D">
        <w:rPr>
          <w:b/>
          <w:color w:val="FF0000"/>
          <w:lang w:val="bg-BG"/>
        </w:rPr>
        <w:t xml:space="preserve"> проекта е с удебелени черни букви – това означава, че това е вашият стартов проект. За да смените стартовия проект, изберете с десен бутон върху желания проект </w:t>
      </w:r>
      <w:r w:rsidRPr="002B521D">
        <w:rPr>
          <w:b/>
          <w:color w:val="FF0000"/>
        </w:rPr>
        <w:t>Set</w:t>
      </w:r>
      <w:r w:rsidRPr="002B521D">
        <w:rPr>
          <w:b/>
          <w:color w:val="FF0000"/>
          <w:lang w:val="bg-BG"/>
        </w:rPr>
        <w:t xml:space="preserve"> </w:t>
      </w:r>
      <w:r w:rsidRPr="002B521D">
        <w:rPr>
          <w:b/>
          <w:color w:val="FF0000"/>
        </w:rPr>
        <w:t>a</w:t>
      </w:r>
      <w:r w:rsidRPr="002B521D">
        <w:rPr>
          <w:b/>
          <w:noProof/>
          <w:color w:val="FF0000"/>
        </w:rPr>
        <w:t>s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StartUp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Project</w:t>
      </w:r>
      <w:r w:rsidRPr="002B521D">
        <w:rPr>
          <w:b/>
          <w:noProof/>
          <w:color w:val="FF0000"/>
          <w:lang w:val="bg-BG"/>
        </w:rPr>
        <w:t xml:space="preserve">. </w:t>
      </w:r>
    </w:p>
    <w:p w14:paraId="4FFE84AD" w14:textId="77777777" w:rsidR="00B84926" w:rsidRPr="00543F56" w:rsidRDefault="00B84926" w:rsidP="00B84926">
      <w:pPr>
        <w:rPr>
          <w:lang w:val="bg-BG"/>
        </w:rPr>
      </w:pPr>
      <w:r w:rsidRPr="00543F56">
        <w:rPr>
          <w:lang w:val="bg-BG"/>
        </w:rPr>
        <w:t xml:space="preserve">         </w:t>
      </w:r>
      <w:r w:rsidRPr="00543F56">
        <w:rPr>
          <w:noProof/>
        </w:rPr>
        <w:drawing>
          <wp:inline distT="0" distB="0" distL="0" distR="0" wp14:anchorId="587DB417" wp14:editId="1380AE22">
            <wp:extent cx="1353307" cy="1991995"/>
            <wp:effectExtent l="152400" t="152400" r="348615" b="357505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87481" cy="20422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4BB6F" w14:textId="77777777" w:rsidR="00B84926" w:rsidRPr="00543F56" w:rsidRDefault="00B84926" w:rsidP="00B84926">
      <w:pPr>
        <w:pStyle w:val="ListParagraph"/>
        <w:ind w:left="450"/>
        <w:rPr>
          <w:lang w:val="bg-BG"/>
        </w:rPr>
      </w:pPr>
      <w:r w:rsidRPr="00543F56">
        <w:rPr>
          <w:noProof/>
        </w:rPr>
        <w:drawing>
          <wp:inline distT="0" distB="0" distL="0" distR="0" wp14:anchorId="73C692D4" wp14:editId="3574E12C">
            <wp:extent cx="3462068" cy="992189"/>
            <wp:effectExtent l="152400" t="152400" r="360680" b="35433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380"/>
                    <a:stretch/>
                  </pic:blipFill>
                  <pic:spPr bwMode="auto">
                    <a:xfrm>
                      <a:off x="0" y="0"/>
                      <a:ext cx="3604688" cy="10330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71853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bookmarkStart w:id="11" w:name="_Toc211706759"/>
      <w:bookmarkStart w:id="12" w:name="_Hlk38444674"/>
      <w:r w:rsidRPr="005E77E1">
        <w:rPr>
          <w:lang w:val="bg-BG"/>
        </w:rPr>
        <w:t>Изготвяне на проекти</w:t>
      </w:r>
      <w:bookmarkEnd w:id="11"/>
    </w:p>
    <w:p w14:paraId="152CED50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7798E2A3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F3B797B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67B03DAC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6F3ACF17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3E279CDE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10B9BFB3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40FC01B5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lastRenderedPageBreak/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1EDA41C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2B521D" w:rsidRPr="005E77E1" w14:paraId="09F33206" w14:textId="77777777" w:rsidTr="00946D6D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9BAD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21C49E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809433" w14:textId="77777777" w:rsidR="002B521D" w:rsidRPr="005E77E1" w:rsidRDefault="002B521D" w:rsidP="00946D6D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C24836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5917CF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13F6D86B" w14:textId="77777777" w:rsidTr="00946D6D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D124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1FAE3E6D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A819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6B262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6114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714182B1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93FBF9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682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7FD94D72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bookmarkStart w:id="13" w:name="_Toc211706760"/>
      <w:r w:rsidRPr="005E77E1">
        <w:rPr>
          <w:lang w:val="bg-BG"/>
        </w:rPr>
        <w:t>Зоомагазин</w:t>
      </w:r>
      <w:bookmarkEnd w:id="13"/>
    </w:p>
    <w:p w14:paraId="4E7D00AE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2C8FED3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288B9D2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F1818DE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A7EA543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5796C00C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D527BDA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70663ED2" w14:textId="77777777" w:rsidR="002B521D" w:rsidRPr="00E43228" w:rsidRDefault="002B521D" w:rsidP="002B521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1D84FC52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2B521D" w:rsidRPr="005E77E1" w14:paraId="5B7F03E2" w14:textId="77777777" w:rsidTr="00946D6D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09D59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124B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5A61F6" w14:textId="77777777" w:rsidR="002B521D" w:rsidRPr="005E77E1" w:rsidRDefault="002B521D" w:rsidP="00946D6D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6D0045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0321B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2D49223E" w14:textId="77777777" w:rsidTr="00946D6D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D948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4D0736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70A03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977CA4A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5160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4576973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193A318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4BD9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69B371B3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bookmarkStart w:id="14" w:name="_Toc211706761"/>
      <w:r w:rsidRPr="005E77E1">
        <w:rPr>
          <w:lang w:val="bg-BG"/>
        </w:rPr>
        <w:t>Озеленяване на дворове</w:t>
      </w:r>
      <w:bookmarkEnd w:id="14"/>
    </w:p>
    <w:p w14:paraId="241DBD51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23F48560" w14:textId="761BA5CC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>т</w:t>
      </w:r>
      <w:r w:rsidR="00751E4A">
        <w:rPr>
          <w:b/>
        </w:rPr>
        <w:t>a</w:t>
      </w:r>
      <w:r w:rsidRPr="005E77E1">
        <w:rPr>
          <w:b/>
          <w:lang w:val="bg-BG"/>
        </w:rPr>
        <w:t xml:space="preserve">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76AD6925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5A7B64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3E081210" w14:textId="77777777" w:rsidR="002B521D" w:rsidRPr="005E77E1" w:rsidRDefault="002B521D" w:rsidP="002B521D">
      <w:pPr>
        <w:pStyle w:val="ListParagraph"/>
        <w:numPr>
          <w:ilvl w:val="0"/>
          <w:numId w:val="14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56A9D50A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Изход</w:t>
      </w:r>
    </w:p>
    <w:p w14:paraId="4C5EC9AF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6B6C0B60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2AFD42AF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F40120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2B521D" w:rsidRPr="005E77E1" w14:paraId="7C2EEFB8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DC026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548109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E6ED6A" w14:textId="77777777" w:rsidR="002B521D" w:rsidRPr="005E77E1" w:rsidRDefault="002B521D" w:rsidP="00946D6D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B521D" w:rsidRPr="005E77E1" w14:paraId="272E657F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F727C" w14:textId="77777777" w:rsidR="002B521D" w:rsidRPr="00E43228" w:rsidRDefault="002B521D" w:rsidP="00946D6D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78C7D6A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120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09FA056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69F3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32C677F4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2F49BF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7D1021C7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EECC1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0BC1DC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tr w:rsidR="002B521D" w:rsidRPr="005E77E1" w14:paraId="2DDCF502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F890F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DDB5F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9B5A1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2B521D" w:rsidRPr="005E77E1" w14:paraId="7D513759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2BD7" w14:textId="77777777" w:rsidR="002B521D" w:rsidRPr="00E43228" w:rsidRDefault="002B521D" w:rsidP="00946D6D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518E8FFA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3E7D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D0824FD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FE71B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01D1F7E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F207E4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998BC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3994AA10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74CEDF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12"/>
    </w:tbl>
    <w:p w14:paraId="592EBD29" w14:textId="51658AA2" w:rsidR="00640502" w:rsidRPr="005B05B9" w:rsidRDefault="00640502" w:rsidP="005B05B9">
      <w:pPr>
        <w:rPr>
          <w:lang w:val="bg-BG"/>
        </w:rPr>
      </w:pPr>
    </w:p>
    <w:sectPr w:rsidR="00640502" w:rsidRPr="005B05B9" w:rsidSect="00B42570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1E588" w14:textId="77777777" w:rsidR="00FC3214" w:rsidRDefault="00FC3214" w:rsidP="008068A2">
      <w:pPr>
        <w:spacing w:after="0" w:line="240" w:lineRule="auto"/>
      </w:pPr>
      <w:r>
        <w:separator/>
      </w:r>
    </w:p>
  </w:endnote>
  <w:endnote w:type="continuationSeparator" w:id="0">
    <w:p w14:paraId="041B2885" w14:textId="77777777" w:rsidR="00FC3214" w:rsidRDefault="00FC32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F05F5" w14:textId="77777777" w:rsidR="00FC3214" w:rsidRDefault="00FC3214" w:rsidP="008068A2">
      <w:pPr>
        <w:spacing w:after="0" w:line="240" w:lineRule="auto"/>
      </w:pPr>
      <w:r>
        <w:separator/>
      </w:r>
    </w:p>
  </w:footnote>
  <w:footnote w:type="continuationSeparator" w:id="0">
    <w:p w14:paraId="2A0EE16F" w14:textId="77777777" w:rsidR="00FC3214" w:rsidRDefault="00FC32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357710">
    <w:abstractNumId w:val="3"/>
  </w:num>
  <w:num w:numId="2" w16cid:durableId="788860898">
    <w:abstractNumId w:val="9"/>
  </w:num>
  <w:num w:numId="3" w16cid:durableId="724916738">
    <w:abstractNumId w:val="13"/>
  </w:num>
  <w:num w:numId="4" w16cid:durableId="1569925485">
    <w:abstractNumId w:val="4"/>
  </w:num>
  <w:num w:numId="5" w16cid:durableId="703600746">
    <w:abstractNumId w:val="14"/>
  </w:num>
  <w:num w:numId="6" w16cid:durableId="907224798">
    <w:abstractNumId w:val="6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1"/>
  </w:num>
  <w:num w:numId="10" w16cid:durableId="2143040751">
    <w:abstractNumId w:val="12"/>
  </w:num>
  <w:num w:numId="11" w16cid:durableId="696934567">
    <w:abstractNumId w:val="8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7"/>
  </w:num>
  <w:num w:numId="14" w16cid:durableId="1381126823">
    <w:abstractNumId w:val="10"/>
  </w:num>
  <w:num w:numId="15" w16cid:durableId="1574242910">
    <w:abstractNumId w:val="5"/>
  </w:num>
  <w:num w:numId="16" w16cid:durableId="2027560500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AUAucdH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852C7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6B1"/>
    <w:rsid w:val="00382A45"/>
    <w:rsid w:val="003A1601"/>
    <w:rsid w:val="003A33F9"/>
    <w:rsid w:val="003A5602"/>
    <w:rsid w:val="003B0278"/>
    <w:rsid w:val="003B1846"/>
    <w:rsid w:val="003B4F8F"/>
    <w:rsid w:val="003B6A53"/>
    <w:rsid w:val="003D7FF0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64EFB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D79E1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D84"/>
    <w:rsid w:val="00751E4A"/>
    <w:rsid w:val="00763912"/>
    <w:rsid w:val="00774E44"/>
    <w:rsid w:val="00785258"/>
    <w:rsid w:val="00791F02"/>
    <w:rsid w:val="0079324A"/>
    <w:rsid w:val="00794EEE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0C2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468B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02DE"/>
    <w:rsid w:val="00B148DD"/>
    <w:rsid w:val="00B22A6F"/>
    <w:rsid w:val="00B2472A"/>
    <w:rsid w:val="00B42570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2D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88D"/>
    <w:rsid w:val="00F20B48"/>
    <w:rsid w:val="00F258BA"/>
    <w:rsid w:val="00F27E9C"/>
    <w:rsid w:val="00F319B0"/>
    <w:rsid w:val="00F41F41"/>
    <w:rsid w:val="00F46918"/>
    <w:rsid w:val="00F46DDE"/>
    <w:rsid w:val="00F60EB3"/>
    <w:rsid w:val="00F655ED"/>
    <w:rsid w:val="00F7033C"/>
    <w:rsid w:val="00F74C87"/>
    <w:rsid w:val="00F774CC"/>
    <w:rsid w:val="00F96D0D"/>
    <w:rsid w:val="00F976AD"/>
    <w:rsid w:val="00FA6461"/>
    <w:rsid w:val="00FB0A57"/>
    <w:rsid w:val="00FC321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F774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4C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irst-steps-in-coding-lab/2339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0</Pages>
  <Words>1087</Words>
  <Characters>620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48</cp:revision>
  <cp:lastPrinted>2025-10-18T18:32:00Z</cp:lastPrinted>
  <dcterms:created xsi:type="dcterms:W3CDTF">2019-11-12T12:29:00Z</dcterms:created>
  <dcterms:modified xsi:type="dcterms:W3CDTF">2025-10-18T18:32:00Z</dcterms:modified>
  <cp:category>programming; education; software engineering; software development</cp:category>
</cp:coreProperties>
</file>